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5FC7" w:rsidRDefault="00420C00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1" locked="0" layoutInCell="0" allowOverlap="1">
                <wp:simplePos x="0" y="0"/>
                <wp:positionH relativeFrom="page">
                  <wp:posOffset>922655</wp:posOffset>
                </wp:positionH>
                <wp:positionV relativeFrom="page">
                  <wp:posOffset>922655</wp:posOffset>
                </wp:positionV>
                <wp:extent cx="5964555" cy="1015365"/>
                <wp:effectExtent l="0" t="0" r="0" b="0"/>
                <wp:wrapNone/>
                <wp:docPr id="6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64555" cy="1015365"/>
                          <a:chOff x="1453" y="1453"/>
                          <a:chExt cx="9393" cy="1599"/>
                        </a:xfrm>
                      </wpg:grpSpPr>
                      <wps:wsp>
                        <wps:cNvPr id="7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1470" y="1470"/>
                            <a:ext cx="9360" cy="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085FC7" w:rsidRDefault="00420C00">
                              <w:pPr>
                                <w:spacing w:after="0" w:line="1560" w:lineRule="atLeast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noProof/>
                                  <w:sz w:val="24"/>
                                  <w:szCs w:val="24"/>
                                </w:rPr>
                                <w:drawing>
                                  <wp:inline distT="0" distB="0" distL="0" distR="0">
                                    <wp:extent cx="5915025" cy="990600"/>
                                    <wp:effectExtent l="0" t="0" r="9525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5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6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5915025" cy="99060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085FC7" w:rsidRDefault="00085FC7">
                              <w:pPr>
                                <w:widowControl w:val="0"/>
                                <w:autoSpaceDE w:val="0"/>
                                <w:autoSpaceDN w:val="0"/>
                                <w:adjustRightInd w:val="0"/>
                                <w:spacing w:after="0" w:line="240" w:lineRule="auto"/>
                                <w:rPr>
                                  <w:rFonts w:ascii="Times New Roman" w:hAnsi="Times New Roman"/>
                                  <w:sz w:val="24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Rectangle 4"/>
                        <wps:cNvSpPr>
                          <a:spLocks/>
                        </wps:cNvSpPr>
                        <wps:spPr bwMode="auto">
                          <a:xfrm>
                            <a:off x="1462" y="1462"/>
                            <a:ext cx="9376" cy="1582"/>
                          </a:xfrm>
                          <a:prstGeom prst="rect">
                            <a:avLst/>
                          </a:prstGeom>
                          <a:noFill/>
                          <a:ln w="1017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position:absolute;margin-left:72.65pt;margin-top:72.65pt;width:469.65pt;height:79.95pt;z-index:-251659264;mso-position-horizontal-relative:page;mso-position-vertical-relative:page" coordorigin="1453,1453" coordsize="9393,15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" o:allowincell="f">
                <v:rect id="Rectangle 3" o:spid="_x0000_s1027" style="position:absolute;left:1470;top:1470;width:9360;height:15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uWtLsMA&#10;AADaAAAADwAAAGRycy9kb3ducmV2LnhtbESPS4vCQBCE74L/YWhhbzrRg6vRUcQHevQF6q3JtEkw&#10;0xMyo8nur3eEhT0WVfUVNZ03phAvqlxuWUG/F4EgTqzOOVVwPm26IxDOI2ssLJOCH3Iwn7VbU4y1&#10;rflAr6NPRYCwi1FB5n0ZS+mSjAy6ni2Jg3e3lUEfZJVKXWEd4KaQgygaSoM5h4UMS1pmlDyOT6Ng&#10;OyoX1539rdNifdte9pfx6jT2Sn11msUEhKfG/4f/2jut4Bs+V8INkLM3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uWtLsMAAADaAAAADwAAAAAAAAAAAAAAAACYAgAAZHJzL2Rv&#10;d25yZXYueG1sUEsFBgAAAAAEAAQA9QAAAIgDAAAAAA==&#10;" filled="f" stroked="f">
                  <v:textbox inset="0,0,0,0">
                    <w:txbxContent>
                      <w:p w:rsidR="00085FC7" w:rsidRDefault="00420C00">
                        <w:pPr>
                          <w:spacing w:after="0" w:line="1560" w:lineRule="atLeast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 w:hAnsi="Times New Roman"/>
                            <w:noProof/>
                            <w:sz w:val="24"/>
                            <w:szCs w:val="24"/>
                          </w:rPr>
                          <w:drawing>
                            <wp:inline distT="0" distB="0" distL="0" distR="0">
                              <wp:extent cx="5915025" cy="990600"/>
                              <wp:effectExtent l="0" t="0" r="9525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5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5915025" cy="99060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085FC7" w:rsidRDefault="00085FC7">
                        <w:pPr>
                          <w:widowControl w:val="0"/>
                          <w:autoSpaceDE w:val="0"/>
                          <w:autoSpaceDN w:val="0"/>
                          <w:adjustRightInd w:val="0"/>
                          <w:spacing w:after="0" w:line="240" w:lineRule="auto"/>
                          <w:rPr>
                            <w:rFonts w:ascii="Times New Roman" w:hAnsi="Times New Roman"/>
                            <w:sz w:val="24"/>
                            <w:szCs w:val="24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1462;top:1462;width:9376;height:15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DJpAcEA&#10;AADaAAAADwAAAGRycy9kb3ducmV2LnhtbERPTYvCMBC9C/6HMII3TdcFka5RFkVcL4q6i3obm7Et&#10;NpPSxLb+e3MQ9vh439N5awpRU+Vyywo+hhEI4sTqnFMFv8fVYALCeWSNhWVS8CQH81m3M8VY24b3&#10;VB98KkIIuxgVZN6XsZQuycigG9qSOHA3Wxn0AVap1BU2IdwUchRFY2kw59CQYUmLjJL74WEUfD42&#10;5/Ox2dnVX50ut5f6tL0u1kr1e+33FwhPrf8Xv90/WkHYGq6EGyBnL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QyaQHBAAAA2gAAAA8AAAAAAAAAAAAAAAAAmAIAAGRycy9kb3du&#10;cmV2LnhtbFBLBQYAAAAABAAEAPUAAACGAwAAAAA=&#10;" filled="f" strokeweight=".2825mm">
                  <v:path arrowok="t"/>
                </v:rect>
                <w10:wrap anchorx="page" anchory="page"/>
              </v:group>
            </w:pict>
          </mc:Fallback>
        </mc:AlternateContent>
      </w: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after="0" w:line="200" w:lineRule="exact"/>
        <w:rPr>
          <w:rFonts w:ascii="Times New Roman" w:hAnsi="Times New Roman"/>
          <w:sz w:val="20"/>
          <w:szCs w:val="20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2" w:after="0" w:line="220" w:lineRule="exact"/>
        <w:rPr>
          <w:rFonts w:ascii="Times New Roman" w:hAnsi="Times New Roman"/>
        </w:rPr>
      </w:pPr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pacing w:val="8"/>
          <w:sz w:val="24"/>
          <w:szCs w:val="24"/>
        </w:rPr>
      </w:pPr>
      <w:r>
        <w:rPr>
          <w:rFonts w:ascii="Times New Roman" w:hAnsi="Times New Roman"/>
          <w:b/>
          <w:bCs/>
          <w:spacing w:val="8"/>
          <w:sz w:val="24"/>
          <w:szCs w:val="24"/>
        </w:rPr>
        <w:t xml:space="preserve">Course Code: </w:t>
      </w:r>
      <w:r w:rsidR="006F54CD">
        <w:rPr>
          <w:rFonts w:ascii="Times New Roman" w:hAnsi="Times New Roman"/>
          <w:b/>
          <w:bCs/>
          <w:spacing w:val="8"/>
          <w:sz w:val="24"/>
          <w:szCs w:val="24"/>
        </w:rPr>
        <w:t>20BS4101</w:t>
      </w:r>
    </w:p>
    <w:p w:rsidR="00085FC7" w:rsidRDefault="00085FC7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pacing w:val="2"/>
          <w:sz w:val="24"/>
          <w:szCs w:val="24"/>
        </w:rPr>
        <w:t>A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S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-11"/>
          <w:sz w:val="24"/>
          <w:szCs w:val="24"/>
        </w:rPr>
        <w:t>G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4"/>
          <w:sz w:val="24"/>
          <w:szCs w:val="24"/>
        </w:rPr>
        <w:t>M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>
        <w:rPr>
          <w:rFonts w:ascii="Times New Roman" w:hAnsi="Times New Roman"/>
          <w:b/>
          <w:bCs/>
          <w:spacing w:val="13"/>
          <w:sz w:val="24"/>
          <w:szCs w:val="24"/>
        </w:rPr>
        <w:t>T</w:t>
      </w:r>
      <w:r>
        <w:rPr>
          <w:rFonts w:ascii="Times New Roman" w:hAnsi="Times New Roman"/>
          <w:b/>
          <w:bCs/>
          <w:sz w:val="24"/>
          <w:szCs w:val="24"/>
        </w:rPr>
        <w:t>-</w:t>
      </w:r>
      <w:r w:rsidR="006F54CD">
        <w:rPr>
          <w:rFonts w:ascii="Times New Roman" w:hAnsi="Times New Roman"/>
          <w:b/>
          <w:bCs/>
          <w:sz w:val="24"/>
          <w:szCs w:val="24"/>
        </w:rPr>
        <w:t>1</w:t>
      </w:r>
      <w:r>
        <w:rPr>
          <w:rFonts w:ascii="Times New Roman" w:hAnsi="Times New Roman"/>
          <w:b/>
          <w:bCs/>
          <w:spacing w:val="12"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Q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U</w:t>
      </w:r>
      <w:r>
        <w:rPr>
          <w:rFonts w:ascii="Times New Roman" w:hAnsi="Times New Roman"/>
          <w:b/>
          <w:bCs/>
          <w:sz w:val="24"/>
          <w:szCs w:val="24"/>
        </w:rPr>
        <w:t>E</w:t>
      </w:r>
      <w:r>
        <w:rPr>
          <w:rFonts w:ascii="Times New Roman" w:hAnsi="Times New Roman"/>
          <w:b/>
          <w:bCs/>
          <w:spacing w:val="-6"/>
          <w:sz w:val="24"/>
          <w:szCs w:val="24"/>
        </w:rPr>
        <w:t>S</w:t>
      </w:r>
      <w:r>
        <w:rPr>
          <w:rFonts w:ascii="Times New Roman" w:hAnsi="Times New Roman"/>
          <w:b/>
          <w:bCs/>
          <w:sz w:val="24"/>
          <w:szCs w:val="24"/>
        </w:rPr>
        <w:t>T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I</w:t>
      </w:r>
      <w:r>
        <w:rPr>
          <w:rFonts w:ascii="Times New Roman" w:hAnsi="Times New Roman"/>
          <w:b/>
          <w:bCs/>
          <w:spacing w:val="5"/>
          <w:sz w:val="24"/>
          <w:szCs w:val="24"/>
        </w:rPr>
        <w:t>O</w:t>
      </w:r>
      <w:r>
        <w:rPr>
          <w:rFonts w:ascii="Times New Roman" w:hAnsi="Times New Roman"/>
          <w:b/>
          <w:bCs/>
          <w:spacing w:val="2"/>
          <w:sz w:val="24"/>
          <w:szCs w:val="24"/>
        </w:rPr>
        <w:t>N</w:t>
      </w:r>
      <w:r w:rsidR="00C9647C">
        <w:rPr>
          <w:rFonts w:ascii="Times New Roman" w:hAnsi="Times New Roman"/>
          <w:b/>
          <w:bCs/>
          <w:sz w:val="24"/>
          <w:szCs w:val="24"/>
        </w:rPr>
        <w:t xml:space="preserve"> B</w:t>
      </w:r>
      <w:r w:rsidR="00F76E8D">
        <w:rPr>
          <w:rFonts w:ascii="Times New Roman" w:hAnsi="Times New Roman"/>
          <w:b/>
          <w:bCs/>
          <w:sz w:val="24"/>
          <w:szCs w:val="24"/>
        </w:rPr>
        <w:t>ANK</w:t>
      </w:r>
    </w:p>
    <w:p w:rsidR="00F12305" w:rsidRDefault="00F12305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.Y:2021-22</w:t>
      </w:r>
      <w:r w:rsidR="00C9647C">
        <w:rPr>
          <w:rFonts w:ascii="Times New Roman" w:hAnsi="Times New Roman"/>
          <w:b/>
          <w:bCs/>
          <w:sz w:val="24"/>
          <w:szCs w:val="24"/>
        </w:rPr>
        <w:t>/Sem-2</w:t>
      </w:r>
      <w:bookmarkStart w:id="0" w:name="_GoBack"/>
      <w:bookmarkEnd w:id="0"/>
    </w:p>
    <w:p w:rsidR="007C3D80" w:rsidRDefault="007C3D80" w:rsidP="007C3D80">
      <w:pPr>
        <w:widowControl w:val="0"/>
        <w:autoSpaceDE w:val="0"/>
        <w:autoSpaceDN w:val="0"/>
        <w:adjustRightInd w:val="0"/>
        <w:spacing w:before="29"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</w:p>
    <w:tbl>
      <w:tblPr>
        <w:tblW w:w="9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"/>
        <w:gridCol w:w="450"/>
        <w:gridCol w:w="6480"/>
        <w:gridCol w:w="1170"/>
        <w:gridCol w:w="1350"/>
      </w:tblGrid>
      <w:tr w:rsidR="00C9647C" w:rsidTr="00226A29">
        <w:tc>
          <w:tcPr>
            <w:tcW w:w="918" w:type="dxa"/>
            <w:gridSpan w:val="2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proofErr w:type="spellStart"/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Q.No</w:t>
            </w:r>
            <w:proofErr w:type="spellEnd"/>
          </w:p>
        </w:tc>
        <w:tc>
          <w:tcPr>
            <w:tcW w:w="648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117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Course Outcome</w:t>
            </w:r>
          </w:p>
        </w:tc>
        <w:tc>
          <w:tcPr>
            <w:tcW w:w="1350" w:type="dxa"/>
            <w:shd w:val="clear" w:color="auto" w:fill="auto"/>
          </w:tcPr>
          <w:p w:rsidR="00C9647C" w:rsidRPr="00C9647C" w:rsidRDefault="00C9647C" w:rsidP="00C9647C">
            <w:pPr>
              <w:rPr>
                <w:rFonts w:ascii="Times New Roman" w:eastAsia="Cambria" w:hAnsi="Times New Roman"/>
                <w:b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b/>
                <w:sz w:val="24"/>
                <w:szCs w:val="24"/>
              </w:rPr>
              <w:t>BTL</w:t>
            </w:r>
          </w:p>
        </w:tc>
      </w:tr>
      <w:tr w:rsidR="00C9647C" w:rsidTr="007C3D80">
        <w:trPr>
          <w:trHeight w:val="553"/>
        </w:trPr>
        <w:tc>
          <w:tcPr>
            <w:tcW w:w="468" w:type="dxa"/>
            <w:vMerge w:val="restart"/>
            <w:shd w:val="clear" w:color="auto" w:fill="auto"/>
          </w:tcPr>
          <w:p w:rsidR="00C9647C" w:rsidRPr="00C9647C" w:rsidRDefault="00C9647C" w:rsidP="00D81D94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  <w:shd w:val="clear" w:color="auto" w:fill="auto"/>
          </w:tcPr>
          <w:p w:rsidR="00C9647C" w:rsidRPr="00C9647C" w:rsidRDefault="00C9647C" w:rsidP="00D81D94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C9647C" w:rsidRPr="00C578A7" w:rsidRDefault="008400F3" w:rsidP="00BE3B1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ist out various data types available in R Language?</w:t>
            </w:r>
          </w:p>
        </w:tc>
        <w:tc>
          <w:tcPr>
            <w:tcW w:w="1170" w:type="dxa"/>
            <w:shd w:val="clear" w:color="auto" w:fill="auto"/>
          </w:tcPr>
          <w:p w:rsidR="00C9647C" w:rsidRPr="00C9647C" w:rsidRDefault="008400F3" w:rsidP="00D81D94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C9647C" w:rsidRPr="00C9647C" w:rsidRDefault="00D81D94" w:rsidP="00D81D94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C9647C" w:rsidTr="007C3D80">
        <w:trPr>
          <w:trHeight w:val="526"/>
        </w:trPr>
        <w:tc>
          <w:tcPr>
            <w:tcW w:w="468" w:type="dxa"/>
            <w:vMerge/>
            <w:shd w:val="clear" w:color="auto" w:fill="auto"/>
          </w:tcPr>
          <w:p w:rsidR="00C9647C" w:rsidRPr="00C9647C" w:rsidRDefault="00C9647C" w:rsidP="00D81D94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C9647C" w:rsidRPr="00C9647C" w:rsidRDefault="00C9647C" w:rsidP="00D81D94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A905F3" w:rsidRPr="00906DB4" w:rsidRDefault="008400F3" w:rsidP="00906DB4">
            <w:pPr>
              <w:pStyle w:val="Default"/>
              <w:rPr>
                <w:color w:val="auto"/>
                <w:sz w:val="20"/>
                <w:szCs w:val="20"/>
              </w:rPr>
            </w:pPr>
            <w:r>
              <w:rPr>
                <w:rFonts w:ascii="Times New Roman" w:hAnsi="Times New Roman"/>
              </w:rPr>
              <w:t>Create a function to calculate the average, median and mean for a numeric vector age in employee database</w:t>
            </w:r>
          </w:p>
        </w:tc>
        <w:tc>
          <w:tcPr>
            <w:tcW w:w="1170" w:type="dxa"/>
            <w:shd w:val="clear" w:color="auto" w:fill="auto"/>
          </w:tcPr>
          <w:p w:rsidR="00C9647C" w:rsidRPr="00C9647C" w:rsidRDefault="008400F3" w:rsidP="00D81D94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C9647C" w:rsidRPr="00C9647C" w:rsidRDefault="00D81D94" w:rsidP="00D81D94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pply</w:t>
            </w:r>
          </w:p>
        </w:tc>
      </w:tr>
      <w:tr w:rsidR="008400F3" w:rsidTr="00226A29">
        <w:tc>
          <w:tcPr>
            <w:tcW w:w="468" w:type="dxa"/>
            <w:vMerge w:val="restart"/>
            <w:shd w:val="clear" w:color="auto" w:fill="auto"/>
          </w:tcPr>
          <w:p w:rsidR="008400F3" w:rsidRPr="00C9647C" w:rsidRDefault="008400F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2</w:t>
            </w:r>
          </w:p>
        </w:tc>
        <w:tc>
          <w:tcPr>
            <w:tcW w:w="450" w:type="dxa"/>
            <w:shd w:val="clear" w:color="auto" w:fill="auto"/>
          </w:tcPr>
          <w:p w:rsidR="008400F3" w:rsidRPr="00C9647C" w:rsidRDefault="008400F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8400F3" w:rsidRPr="00C578A7" w:rsidRDefault="008400F3" w:rsidP="00D206B9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llustrate with an example NA and NULL?</w:t>
            </w:r>
          </w:p>
        </w:tc>
        <w:tc>
          <w:tcPr>
            <w:tcW w:w="1170" w:type="dxa"/>
            <w:shd w:val="clear" w:color="auto" w:fill="auto"/>
          </w:tcPr>
          <w:p w:rsidR="008400F3" w:rsidRPr="00C9647C" w:rsidRDefault="008400F3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8400F3" w:rsidRPr="00C9647C" w:rsidRDefault="008400F3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8400F3" w:rsidTr="00226A29">
        <w:tc>
          <w:tcPr>
            <w:tcW w:w="468" w:type="dxa"/>
            <w:vMerge/>
            <w:shd w:val="clear" w:color="auto" w:fill="auto"/>
          </w:tcPr>
          <w:p w:rsidR="008400F3" w:rsidRPr="00C9647C" w:rsidRDefault="008400F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8400F3" w:rsidRPr="00C9647C" w:rsidRDefault="008400F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8400F3" w:rsidRPr="00C578A7" w:rsidRDefault="008400F3" w:rsidP="008400F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8400F3">
              <w:rPr>
                <w:rFonts w:ascii="Times New Roman" w:hAnsi="Times New Roman"/>
                <w:sz w:val="24"/>
                <w:szCs w:val="24"/>
              </w:rPr>
              <w:t>Define variable and write a short note on it. How do you assign value to variable in R and how do you remove variable.</w:t>
            </w:r>
          </w:p>
        </w:tc>
        <w:tc>
          <w:tcPr>
            <w:tcW w:w="1170" w:type="dxa"/>
            <w:shd w:val="clear" w:color="auto" w:fill="auto"/>
          </w:tcPr>
          <w:p w:rsidR="008400F3" w:rsidRPr="00C9647C" w:rsidRDefault="008400F3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8400F3" w:rsidRPr="00C9647C" w:rsidRDefault="008400F3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8400F3" w:rsidTr="00226A29">
        <w:tc>
          <w:tcPr>
            <w:tcW w:w="468" w:type="dxa"/>
            <w:vMerge/>
            <w:shd w:val="clear" w:color="auto" w:fill="auto"/>
          </w:tcPr>
          <w:p w:rsidR="008400F3" w:rsidRPr="00C9647C" w:rsidRDefault="008400F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8400F3" w:rsidRPr="00C9647C" w:rsidRDefault="008400F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</w:t>
            </w:r>
          </w:p>
        </w:tc>
        <w:tc>
          <w:tcPr>
            <w:tcW w:w="6480" w:type="dxa"/>
            <w:shd w:val="clear" w:color="auto" w:fill="auto"/>
          </w:tcPr>
          <w:p w:rsidR="008400F3" w:rsidRPr="008400F3" w:rsidRDefault="00C17462" w:rsidP="00C17462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17462">
              <w:rPr>
                <w:rFonts w:ascii="Times New Roman" w:hAnsi="Times New Roman"/>
                <w:sz w:val="24"/>
                <w:szCs w:val="24"/>
              </w:rPr>
              <w:t>Create a data frame that stores the name, age, designation of the employee. Find how many employees are working in each designation?</w:t>
            </w:r>
          </w:p>
        </w:tc>
        <w:tc>
          <w:tcPr>
            <w:tcW w:w="1170" w:type="dxa"/>
            <w:shd w:val="clear" w:color="auto" w:fill="auto"/>
          </w:tcPr>
          <w:p w:rsidR="008400F3" w:rsidRDefault="00C17462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8400F3" w:rsidRDefault="00C17462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pply</w:t>
            </w:r>
          </w:p>
        </w:tc>
      </w:tr>
      <w:tr w:rsidR="0039542B" w:rsidTr="00226A29">
        <w:tc>
          <w:tcPr>
            <w:tcW w:w="468" w:type="dxa"/>
            <w:vMerge w:val="restart"/>
            <w:shd w:val="clear" w:color="auto" w:fill="auto"/>
          </w:tcPr>
          <w:p w:rsidR="0039542B" w:rsidRPr="00C9647C" w:rsidRDefault="0039542B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:rsidR="0039542B" w:rsidRPr="00C9647C" w:rsidRDefault="0039542B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39542B" w:rsidRPr="0039542B" w:rsidRDefault="0039542B" w:rsidP="0039542B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39542B">
              <w:rPr>
                <w:rFonts w:ascii="Times New Roman" w:hAnsi="Times New Roman"/>
                <w:sz w:val="24"/>
                <w:szCs w:val="24"/>
              </w:rPr>
              <w:t>Write a short note on R Studio Tools?</w:t>
            </w:r>
          </w:p>
          <w:p w:rsidR="0039542B" w:rsidRPr="00C578A7" w:rsidRDefault="0039542B" w:rsidP="00200CB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:rsidR="0039542B" w:rsidRPr="00C9647C" w:rsidRDefault="0039542B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39542B" w:rsidRPr="00C9647C" w:rsidRDefault="0039542B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39542B" w:rsidTr="00226A29">
        <w:tc>
          <w:tcPr>
            <w:tcW w:w="468" w:type="dxa"/>
            <w:vMerge/>
            <w:shd w:val="clear" w:color="auto" w:fill="auto"/>
          </w:tcPr>
          <w:p w:rsidR="0039542B" w:rsidRPr="00C9647C" w:rsidRDefault="0039542B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39542B" w:rsidRPr="00C9647C" w:rsidRDefault="0039542B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9542B" w:rsidRPr="0021545E" w:rsidRDefault="0039542B" w:rsidP="00200CB8">
            <w:pPr>
              <w:spacing w:after="0" w:line="240" w:lineRule="auto"/>
              <w:contextualSpacing/>
              <w:jc w:val="both"/>
              <w:rPr>
                <w:noProof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reate two vectors that stores the details of name and gender of the employees. Find how many male and female employees are present</w:t>
            </w:r>
          </w:p>
        </w:tc>
        <w:tc>
          <w:tcPr>
            <w:tcW w:w="1170" w:type="dxa"/>
            <w:shd w:val="clear" w:color="auto" w:fill="auto"/>
          </w:tcPr>
          <w:p w:rsidR="0039542B" w:rsidRPr="00C9647C" w:rsidRDefault="0039542B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39542B" w:rsidRPr="00C9647C" w:rsidRDefault="0039542B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pply</w:t>
            </w:r>
          </w:p>
        </w:tc>
      </w:tr>
      <w:tr w:rsidR="0039542B" w:rsidTr="00226A29">
        <w:tc>
          <w:tcPr>
            <w:tcW w:w="468" w:type="dxa"/>
            <w:vMerge/>
            <w:shd w:val="clear" w:color="auto" w:fill="auto"/>
          </w:tcPr>
          <w:p w:rsidR="0039542B" w:rsidRPr="00C9647C" w:rsidRDefault="0039542B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39542B" w:rsidRPr="00C9647C" w:rsidRDefault="0039542B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</w:t>
            </w:r>
          </w:p>
        </w:tc>
        <w:tc>
          <w:tcPr>
            <w:tcW w:w="6480" w:type="dxa"/>
            <w:shd w:val="clear" w:color="auto" w:fill="auto"/>
          </w:tcPr>
          <w:p w:rsidR="0039542B" w:rsidRDefault="0039542B" w:rsidP="00200CB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 xml:space="preserve">What kind of operations can be performed on vectors and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dataframes</w:t>
            </w:r>
            <w:proofErr w:type="spellEnd"/>
          </w:p>
        </w:tc>
        <w:tc>
          <w:tcPr>
            <w:tcW w:w="1170" w:type="dxa"/>
            <w:shd w:val="clear" w:color="auto" w:fill="auto"/>
          </w:tcPr>
          <w:p w:rsidR="0039542B" w:rsidRDefault="0039542B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39542B" w:rsidRDefault="0039542B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6E5CC0" w:rsidTr="00226A29">
        <w:tc>
          <w:tcPr>
            <w:tcW w:w="468" w:type="dxa"/>
            <w:vMerge w:val="restart"/>
            <w:shd w:val="clear" w:color="auto" w:fill="auto"/>
          </w:tcPr>
          <w:p w:rsidR="006E5CC0" w:rsidRPr="00C9647C" w:rsidRDefault="006E5CC0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:rsidR="006E5CC0" w:rsidRPr="00C9647C" w:rsidRDefault="006E5CC0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6E5CC0" w:rsidRPr="00C578A7" w:rsidRDefault="006E5CC0" w:rsidP="00200CB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th an example write a short note on Lists and matrices</w:t>
            </w:r>
          </w:p>
        </w:tc>
        <w:tc>
          <w:tcPr>
            <w:tcW w:w="1170" w:type="dxa"/>
            <w:shd w:val="clear" w:color="auto" w:fill="auto"/>
          </w:tcPr>
          <w:p w:rsidR="006E5CC0" w:rsidRPr="00C9647C" w:rsidRDefault="006E5CC0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6E5CC0" w:rsidRPr="00C9647C" w:rsidRDefault="006E5CC0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6E5CC0" w:rsidTr="00226A29">
        <w:tc>
          <w:tcPr>
            <w:tcW w:w="468" w:type="dxa"/>
            <w:vMerge/>
            <w:shd w:val="clear" w:color="auto" w:fill="auto"/>
          </w:tcPr>
          <w:p w:rsidR="006E5CC0" w:rsidRPr="00C9647C" w:rsidRDefault="006E5CC0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6E5CC0" w:rsidRPr="00C9647C" w:rsidRDefault="006E5CC0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6E5CC0" w:rsidRDefault="006E5CC0" w:rsidP="00200CB8">
            <w:pPr>
              <w:spacing w:after="0" w:line="240" w:lineRule="auto"/>
              <w:contextualSpacing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about control statements in R. Find the cube and square of a given number using while and for loops</w:t>
            </w:r>
          </w:p>
        </w:tc>
        <w:tc>
          <w:tcPr>
            <w:tcW w:w="1170" w:type="dxa"/>
            <w:shd w:val="clear" w:color="auto" w:fill="auto"/>
          </w:tcPr>
          <w:p w:rsidR="006E5CC0" w:rsidRPr="00C9647C" w:rsidRDefault="006E5CC0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6E5CC0" w:rsidRDefault="006E5CC0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6E5CC0" w:rsidTr="00226A29">
        <w:tc>
          <w:tcPr>
            <w:tcW w:w="468" w:type="dxa"/>
            <w:vMerge/>
            <w:shd w:val="clear" w:color="auto" w:fill="auto"/>
          </w:tcPr>
          <w:p w:rsidR="006E5CC0" w:rsidRPr="00C9647C" w:rsidRDefault="006E5CC0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6E5CC0" w:rsidRPr="00C9647C" w:rsidRDefault="006E5CC0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</w:t>
            </w:r>
          </w:p>
        </w:tc>
        <w:tc>
          <w:tcPr>
            <w:tcW w:w="6480" w:type="dxa"/>
            <w:shd w:val="clear" w:color="auto" w:fill="auto"/>
          </w:tcPr>
          <w:p w:rsidR="006E5CC0" w:rsidRDefault="006E5CC0" w:rsidP="006E5CC0">
            <w:pPr>
              <w:pStyle w:val="ListParagraph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rite R code to define the function by using if-else</w:t>
            </w:r>
          </w:p>
          <w:p w:rsidR="006E5CC0" w:rsidRDefault="006E5CC0" w:rsidP="006E5CC0">
            <w:pPr>
              <w:pStyle w:val="ListParagraph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F(x)=x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>if x&lt;1/2</w:t>
            </w:r>
          </w:p>
          <w:p w:rsidR="006E5CC0" w:rsidRDefault="006E5CC0" w:rsidP="006E5CC0">
            <w:pPr>
              <w:pStyle w:val="ListParagraph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=(1-x)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>if ½&lt;x&lt;1</w:t>
            </w:r>
          </w:p>
          <w:p w:rsidR="006E5CC0" w:rsidRDefault="006E5CC0" w:rsidP="006E5CC0">
            <w:pPr>
              <w:pStyle w:val="ListParagraph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ab/>
              <w:t xml:space="preserve">       =0 </w:t>
            </w:r>
            <w:r>
              <w:rPr>
                <w:rFonts w:ascii="Times New Roman" w:hAnsi="Times New Roman"/>
                <w:sz w:val="24"/>
                <w:szCs w:val="24"/>
              </w:rPr>
              <w:tab/>
              <w:t>otherwise</w:t>
            </w:r>
          </w:p>
          <w:p w:rsidR="006E5CC0" w:rsidRPr="00C578A7" w:rsidRDefault="006E5CC0" w:rsidP="00200CB8">
            <w:pPr>
              <w:spacing w:after="0" w:line="240" w:lineRule="auto"/>
              <w:contextualSpacing/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1170" w:type="dxa"/>
            <w:shd w:val="clear" w:color="auto" w:fill="auto"/>
          </w:tcPr>
          <w:p w:rsidR="006E5CC0" w:rsidRDefault="006E5CC0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6E5CC0" w:rsidRPr="00C9647C" w:rsidRDefault="006E5CC0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pply</w:t>
            </w:r>
          </w:p>
        </w:tc>
      </w:tr>
      <w:tr w:rsidR="00371333" w:rsidTr="007C3D80">
        <w:trPr>
          <w:trHeight w:val="508"/>
        </w:trPr>
        <w:tc>
          <w:tcPr>
            <w:tcW w:w="468" w:type="dxa"/>
            <w:vMerge w:val="restart"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371333" w:rsidRPr="00C578A7" w:rsidRDefault="00371333" w:rsidP="00226A29">
            <w:pPr>
              <w:spacing w:after="0"/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plain various ways of reading data into R</w:t>
            </w:r>
          </w:p>
        </w:tc>
        <w:tc>
          <w:tcPr>
            <w:tcW w:w="1170" w:type="dxa"/>
            <w:shd w:val="clear" w:color="auto" w:fill="auto"/>
          </w:tcPr>
          <w:p w:rsidR="00371333" w:rsidRPr="00C9647C" w:rsidRDefault="00371333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371333" w:rsidRPr="00C9647C" w:rsidRDefault="00371333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371333" w:rsidTr="00226A29">
        <w:tc>
          <w:tcPr>
            <w:tcW w:w="468" w:type="dxa"/>
            <w:vMerge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 w:rsidRPr="00C9647C"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71333" w:rsidRPr="00200CB8" w:rsidRDefault="00371333" w:rsidP="00200CB8">
            <w:pPr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rite a short note on command line interface</w:t>
            </w:r>
          </w:p>
        </w:tc>
        <w:tc>
          <w:tcPr>
            <w:tcW w:w="1170" w:type="dxa"/>
            <w:shd w:val="clear" w:color="auto" w:fill="auto"/>
          </w:tcPr>
          <w:p w:rsidR="00371333" w:rsidRPr="00C9647C" w:rsidRDefault="00371333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371333" w:rsidRPr="00C9647C" w:rsidRDefault="00371333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371333" w:rsidTr="00226A29">
        <w:tc>
          <w:tcPr>
            <w:tcW w:w="468" w:type="dxa"/>
            <w:vMerge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</w:t>
            </w:r>
          </w:p>
        </w:tc>
        <w:tc>
          <w:tcPr>
            <w:tcW w:w="6480" w:type="dxa"/>
            <w:shd w:val="clear" w:color="auto" w:fill="auto"/>
          </w:tcPr>
          <w:p w:rsidR="00371333" w:rsidRDefault="00371333" w:rsidP="00200CB8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th examples write a short note on Base Graphs and ggplot2</w:t>
            </w:r>
          </w:p>
        </w:tc>
        <w:tc>
          <w:tcPr>
            <w:tcW w:w="1170" w:type="dxa"/>
            <w:shd w:val="clear" w:color="auto" w:fill="auto"/>
          </w:tcPr>
          <w:p w:rsidR="00371333" w:rsidRDefault="00371333" w:rsidP="00B937AF">
            <w:pPr>
              <w:spacing w:after="0"/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371333" w:rsidRDefault="00371333" w:rsidP="00C17F16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7C3D80" w:rsidTr="00226A29">
        <w:tc>
          <w:tcPr>
            <w:tcW w:w="468" w:type="dxa"/>
            <w:vMerge w:val="restart"/>
            <w:shd w:val="clear" w:color="auto" w:fill="auto"/>
          </w:tcPr>
          <w:p w:rsidR="007C3D80" w:rsidRPr="00C9647C" w:rsidRDefault="007C3D80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6</w:t>
            </w:r>
          </w:p>
        </w:tc>
        <w:tc>
          <w:tcPr>
            <w:tcW w:w="450" w:type="dxa"/>
            <w:shd w:val="clear" w:color="auto" w:fill="auto"/>
          </w:tcPr>
          <w:p w:rsidR="007C3D80" w:rsidRPr="00C9647C" w:rsidRDefault="007C3D80" w:rsidP="007C3D80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a</w:t>
            </w:r>
          </w:p>
        </w:tc>
        <w:tc>
          <w:tcPr>
            <w:tcW w:w="6480" w:type="dxa"/>
            <w:shd w:val="clear" w:color="auto" w:fill="auto"/>
          </w:tcPr>
          <w:p w:rsidR="00371333" w:rsidRPr="00770B45" w:rsidRDefault="00371333" w:rsidP="00371333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770B45">
              <w:rPr>
                <w:rFonts w:ascii="Times New Roman" w:hAnsi="Times New Roman"/>
                <w:sz w:val="24"/>
                <w:szCs w:val="24"/>
              </w:rPr>
              <w:t>Write a short note on the following with examples.</w:t>
            </w:r>
          </w:p>
          <w:p w:rsidR="00371333" w:rsidRDefault="00371333" w:rsidP="00371333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nchar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>()</w:t>
            </w:r>
          </w:p>
          <w:p w:rsidR="00371333" w:rsidRDefault="00371333" w:rsidP="00371333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length()</w:t>
            </w:r>
          </w:p>
          <w:p w:rsidR="007C3D80" w:rsidRPr="00200CB8" w:rsidRDefault="00371333" w:rsidP="00371333">
            <w:pPr>
              <w:pStyle w:val="ListParagraph"/>
              <w:numPr>
                <w:ilvl w:val="0"/>
                <w:numId w:val="6"/>
              </w:numPr>
              <w:spacing w:after="0"/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Factor Vectors</w:t>
            </w:r>
          </w:p>
        </w:tc>
        <w:tc>
          <w:tcPr>
            <w:tcW w:w="1170" w:type="dxa"/>
            <w:shd w:val="clear" w:color="auto" w:fill="auto"/>
          </w:tcPr>
          <w:p w:rsidR="007C3D80" w:rsidRPr="00213248" w:rsidRDefault="00371333" w:rsidP="0021545E">
            <w:pPr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lastRenderedPageBreak/>
              <w:t>CO1</w:t>
            </w:r>
          </w:p>
        </w:tc>
        <w:tc>
          <w:tcPr>
            <w:tcW w:w="1350" w:type="dxa"/>
            <w:shd w:val="clear" w:color="auto" w:fill="auto"/>
          </w:tcPr>
          <w:p w:rsidR="007C3D80" w:rsidRDefault="007C3D80" w:rsidP="007C3D80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  <w:tr w:rsidR="00371333" w:rsidTr="00226A29">
        <w:tc>
          <w:tcPr>
            <w:tcW w:w="468" w:type="dxa"/>
            <w:vMerge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</w:p>
        </w:tc>
        <w:tc>
          <w:tcPr>
            <w:tcW w:w="450" w:type="dxa"/>
            <w:shd w:val="clear" w:color="auto" w:fill="auto"/>
          </w:tcPr>
          <w:p w:rsidR="00371333" w:rsidRPr="00C9647C" w:rsidRDefault="00371333" w:rsidP="00C9647C">
            <w:pPr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b</w:t>
            </w:r>
          </w:p>
        </w:tc>
        <w:tc>
          <w:tcPr>
            <w:tcW w:w="6480" w:type="dxa"/>
            <w:shd w:val="clear" w:color="auto" w:fill="auto"/>
          </w:tcPr>
          <w:p w:rsidR="00371333" w:rsidRPr="00200CB8" w:rsidRDefault="00371333" w:rsidP="00200CB8">
            <w:pPr>
              <w:jc w:val="both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With examples write a short note on arrays</w:t>
            </w:r>
          </w:p>
        </w:tc>
        <w:tc>
          <w:tcPr>
            <w:tcW w:w="1170" w:type="dxa"/>
            <w:shd w:val="clear" w:color="auto" w:fill="auto"/>
          </w:tcPr>
          <w:p w:rsidR="00371333" w:rsidRPr="00213248" w:rsidRDefault="00371333" w:rsidP="00B937AF">
            <w:pPr>
              <w:jc w:val="center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CO1</w:t>
            </w:r>
          </w:p>
        </w:tc>
        <w:tc>
          <w:tcPr>
            <w:tcW w:w="1350" w:type="dxa"/>
            <w:shd w:val="clear" w:color="auto" w:fill="auto"/>
          </w:tcPr>
          <w:p w:rsidR="00371333" w:rsidRDefault="00371333" w:rsidP="00B937AF">
            <w:pPr>
              <w:spacing w:after="0"/>
              <w:rPr>
                <w:rFonts w:ascii="Times New Roman" w:eastAsia="Cambria" w:hAnsi="Times New Roman"/>
                <w:sz w:val="24"/>
                <w:szCs w:val="24"/>
              </w:rPr>
            </w:pPr>
            <w:r>
              <w:rPr>
                <w:rFonts w:ascii="Times New Roman" w:eastAsia="Cambria" w:hAnsi="Times New Roman"/>
                <w:sz w:val="24"/>
                <w:szCs w:val="24"/>
              </w:rPr>
              <w:t>Understand</w:t>
            </w:r>
          </w:p>
        </w:tc>
      </w:tr>
    </w:tbl>
    <w:p w:rsidR="00C9647C" w:rsidRDefault="00C9647C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21545E" w:rsidRDefault="0021545E" w:rsidP="00C9647C">
      <w:pPr>
        <w:widowControl w:val="0"/>
        <w:autoSpaceDE w:val="0"/>
        <w:autoSpaceDN w:val="0"/>
        <w:adjustRightInd w:val="0"/>
        <w:spacing w:before="29" w:after="0" w:line="240" w:lineRule="auto"/>
        <w:rPr>
          <w:rFonts w:ascii="Times New Roman" w:hAnsi="Times New Roman"/>
          <w:sz w:val="24"/>
          <w:szCs w:val="24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1" w:after="0" w:line="10" w:lineRule="exact"/>
        <w:rPr>
          <w:rFonts w:ascii="Times New Roman" w:hAnsi="Times New Roman"/>
          <w:sz w:val="2"/>
          <w:szCs w:val="2"/>
        </w:rPr>
      </w:pPr>
    </w:p>
    <w:p w:rsidR="00085FC7" w:rsidRDefault="00085FC7">
      <w:pPr>
        <w:widowControl w:val="0"/>
        <w:autoSpaceDE w:val="0"/>
        <w:autoSpaceDN w:val="0"/>
        <w:adjustRightInd w:val="0"/>
        <w:spacing w:before="17" w:after="0" w:line="260" w:lineRule="exact"/>
        <w:rPr>
          <w:rFonts w:ascii="Times New Roman" w:hAnsi="Times New Roman"/>
          <w:sz w:val="26"/>
          <w:szCs w:val="26"/>
        </w:rPr>
      </w:pPr>
    </w:p>
    <w:sectPr w:rsidR="00085FC7">
      <w:pgSz w:w="12240" w:h="15840"/>
      <w:pgMar w:top="1480" w:right="1100" w:bottom="280" w:left="1100" w:header="720" w:footer="720" w:gutter="0"/>
      <w:cols w:space="720" w:equalWidth="0">
        <w:col w:w="1004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FF0EB3"/>
    <w:multiLevelType w:val="multilevel"/>
    <w:tmpl w:val="3BCEE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FD31315"/>
    <w:multiLevelType w:val="multilevel"/>
    <w:tmpl w:val="A2786CD2"/>
    <w:lvl w:ilvl="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40"/>
        </w:tabs>
        <w:ind w:left="8640" w:hanging="360"/>
      </w:pPr>
      <w:rPr>
        <w:rFonts w:ascii="Wingdings" w:hAnsi="Wingdings" w:hint="default"/>
        <w:sz w:val="20"/>
      </w:rPr>
    </w:lvl>
  </w:abstractNum>
  <w:abstractNum w:abstractNumId="2">
    <w:nsid w:val="21DB1934"/>
    <w:multiLevelType w:val="hybridMultilevel"/>
    <w:tmpl w:val="28688518"/>
    <w:lvl w:ilvl="0" w:tplc="7CECE0F6">
      <w:start w:val="1"/>
      <w:numFmt w:val="lowerRoman"/>
      <w:lvlText w:val="(%1)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D11027A"/>
    <w:multiLevelType w:val="hybridMultilevel"/>
    <w:tmpl w:val="E7229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8B267C5"/>
    <w:multiLevelType w:val="hybridMultilevel"/>
    <w:tmpl w:val="6E10F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5E9E1BC4"/>
    <w:multiLevelType w:val="hybridMultilevel"/>
    <w:tmpl w:val="F1F61E54"/>
    <w:lvl w:ilvl="0" w:tplc="2E84051A">
      <w:start w:val="2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2NjUzMjcytjA0NDRV0lEKTi0uzszPAykwqQUA46I2YiwAAAA="/>
  </w:docVars>
  <w:rsids>
    <w:rsidRoot w:val="00B84BCA"/>
    <w:rsid w:val="00085FC7"/>
    <w:rsid w:val="001018CE"/>
    <w:rsid w:val="00200CB8"/>
    <w:rsid w:val="0021545E"/>
    <w:rsid w:val="00226A29"/>
    <w:rsid w:val="00371333"/>
    <w:rsid w:val="00386588"/>
    <w:rsid w:val="0039542B"/>
    <w:rsid w:val="00420C00"/>
    <w:rsid w:val="004C28C7"/>
    <w:rsid w:val="005E609E"/>
    <w:rsid w:val="005E6B99"/>
    <w:rsid w:val="00657873"/>
    <w:rsid w:val="00677647"/>
    <w:rsid w:val="006D642F"/>
    <w:rsid w:val="006E5CC0"/>
    <w:rsid w:val="006F54CD"/>
    <w:rsid w:val="00721E83"/>
    <w:rsid w:val="00775436"/>
    <w:rsid w:val="00785D30"/>
    <w:rsid w:val="007C3D80"/>
    <w:rsid w:val="008400F3"/>
    <w:rsid w:val="00906DB4"/>
    <w:rsid w:val="00A8228D"/>
    <w:rsid w:val="00A905F3"/>
    <w:rsid w:val="00B84BCA"/>
    <w:rsid w:val="00BE3B18"/>
    <w:rsid w:val="00C17462"/>
    <w:rsid w:val="00C17F16"/>
    <w:rsid w:val="00C578A7"/>
    <w:rsid w:val="00C9647C"/>
    <w:rsid w:val="00D206B9"/>
    <w:rsid w:val="00D81D94"/>
    <w:rsid w:val="00D954C3"/>
    <w:rsid w:val="00DC0F24"/>
    <w:rsid w:val="00F04031"/>
    <w:rsid w:val="00F12305"/>
    <w:rsid w:val="00F76E8D"/>
    <w:rsid w:val="00FD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c">
    <w:name w:val="kc"/>
    <w:basedOn w:val="Normal"/>
    <w:rsid w:val="00C9647C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unhideWhenUsed/>
    <w:rsid w:val="00C9647C"/>
    <w:rPr>
      <w:rFonts w:ascii="Cambria" w:eastAsia="Cambria" w:hAnsi="Cambria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D81D9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A905F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3D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D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400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36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dc:description>Document was created by {applicationname}, version: {version}</dc:description>
  <cp:lastModifiedBy>administrator</cp:lastModifiedBy>
  <cp:revision>2</cp:revision>
  <cp:lastPrinted>2022-04-18T11:00:00Z</cp:lastPrinted>
  <dcterms:created xsi:type="dcterms:W3CDTF">2022-04-26T04:11:00Z</dcterms:created>
  <dcterms:modified xsi:type="dcterms:W3CDTF">2022-04-26T04:11:00Z</dcterms:modified>
</cp:coreProperties>
</file>